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1256AFF8" w:rsidR="00AE6C8E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2A98939" w14:textId="1DB8B316" w:rsidR="00345511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238774D5" w14:textId="7366D464" w:rsidR="00345511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výhodnejšia (nižšia) hodnota parametra </w:t>
      </w:r>
      <w:r w:rsidR="0030235D">
        <w:rPr>
          <w:rFonts w:ascii="Arial Narrow" w:eastAsia="Calibri" w:hAnsi="Arial Narrow"/>
          <w:b/>
          <w:sz w:val="22"/>
          <w:szCs w:val="22"/>
          <w:lang w:eastAsia="sk-SK"/>
        </w:rPr>
        <w:t>„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Rýchlosť analýzy v</w:t>
      </w:r>
      <w:r w:rsidR="0030235D">
        <w:rPr>
          <w:rFonts w:ascii="Arial Narrow" w:eastAsia="Calibri" w:hAnsi="Arial Narrow"/>
          <w:b/>
          <w:sz w:val="22"/>
          <w:szCs w:val="22"/>
          <w:lang w:eastAsia="sk-SK"/>
        </w:rPr>
        <w:t> 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sekundách</w:t>
      </w:r>
      <w:r w:rsidR="0030235D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bookmarkStart w:id="0" w:name="_GoBack"/>
      <w:bookmarkEnd w:id="0"/>
      <w:r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51BB13BB" w14:textId="77777777" w:rsidR="00345511" w:rsidRPr="00931903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7B39FC" w14:textId="77777777" w:rsidR="00744D6D" w:rsidRDefault="00744D6D" w:rsidP="007C6581">
      <w:r>
        <w:separator/>
      </w:r>
    </w:p>
  </w:endnote>
  <w:endnote w:type="continuationSeparator" w:id="0">
    <w:p w14:paraId="30D4D84A" w14:textId="77777777" w:rsidR="00744D6D" w:rsidRDefault="00744D6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2C13BE6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30235D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30235D" w:rsidRPr="0030235D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9D8C6E" w14:textId="77777777" w:rsidR="00744D6D" w:rsidRDefault="00744D6D" w:rsidP="007C6581">
      <w:r>
        <w:separator/>
      </w:r>
    </w:p>
  </w:footnote>
  <w:footnote w:type="continuationSeparator" w:id="0">
    <w:p w14:paraId="07B4975A" w14:textId="77777777" w:rsidR="00744D6D" w:rsidRDefault="00744D6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38F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35D"/>
    <w:rsid w:val="00302E85"/>
    <w:rsid w:val="003053F8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80B4E"/>
    <w:rsid w:val="003916BB"/>
    <w:rsid w:val="00395A7F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4</cp:revision>
  <cp:lastPrinted>2022-09-29T14:23:00Z</cp:lastPrinted>
  <dcterms:created xsi:type="dcterms:W3CDTF">2023-06-23T08:06:00Z</dcterms:created>
  <dcterms:modified xsi:type="dcterms:W3CDTF">2023-06-23T10:25:00Z</dcterms:modified>
</cp:coreProperties>
</file>